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789FF0" w14:textId="774ACFAB" w:rsidR="005E2CA2" w:rsidRPr="002C0B7E" w:rsidRDefault="005E2CA2" w:rsidP="005E2CA2">
      <w:pPr>
        <w:jc w:val="center"/>
        <w:rPr>
          <w:b/>
          <w:bCs/>
          <w:sz w:val="40"/>
          <w:szCs w:val="40"/>
        </w:rPr>
      </w:pPr>
      <w:r w:rsidRPr="002C0B7E">
        <w:rPr>
          <w:b/>
          <w:bCs/>
          <w:sz w:val="40"/>
          <w:szCs w:val="40"/>
        </w:rPr>
        <w:t>CIS 612 Big Data &amp; Para Database System</w:t>
      </w:r>
    </w:p>
    <w:p w14:paraId="394AB2FF" w14:textId="7647E5E0" w:rsidR="00AA1B07" w:rsidRPr="007446C2" w:rsidRDefault="005E2CA2">
      <w:pPr>
        <w:rPr>
          <w:sz w:val="28"/>
          <w:szCs w:val="28"/>
        </w:rPr>
      </w:pPr>
      <w:r w:rsidRPr="007446C2">
        <w:rPr>
          <w:sz w:val="28"/>
          <w:szCs w:val="28"/>
        </w:rPr>
        <w:t>Name: - Kaushal Prajapati</w:t>
      </w:r>
    </w:p>
    <w:p w14:paraId="16B45DEB" w14:textId="2E5D2473" w:rsidR="005E2CA2" w:rsidRPr="007446C2" w:rsidRDefault="005E2CA2">
      <w:pPr>
        <w:rPr>
          <w:sz w:val="28"/>
          <w:szCs w:val="28"/>
        </w:rPr>
      </w:pPr>
      <w:r w:rsidRPr="007446C2">
        <w:rPr>
          <w:sz w:val="28"/>
          <w:szCs w:val="28"/>
        </w:rPr>
        <w:t>CSUID: - 2789553</w:t>
      </w:r>
    </w:p>
    <w:p w14:paraId="0AF4F785" w14:textId="71F10F0F" w:rsidR="005E2CA2" w:rsidRPr="007446C2" w:rsidRDefault="005E2CA2">
      <w:pPr>
        <w:rPr>
          <w:sz w:val="28"/>
          <w:szCs w:val="28"/>
        </w:rPr>
      </w:pPr>
      <w:r w:rsidRPr="007446C2">
        <w:rPr>
          <w:sz w:val="28"/>
          <w:szCs w:val="28"/>
        </w:rPr>
        <w:t>Submitted to: - Dr. Sunnie S. Chung</w:t>
      </w:r>
    </w:p>
    <w:p w14:paraId="4B54041F" w14:textId="6980EBA3" w:rsidR="005E2CA2" w:rsidRPr="007446C2" w:rsidRDefault="005E2CA2">
      <w:pPr>
        <w:rPr>
          <w:sz w:val="28"/>
          <w:szCs w:val="28"/>
        </w:rPr>
      </w:pPr>
      <w:r w:rsidRPr="007446C2">
        <w:rPr>
          <w:sz w:val="28"/>
          <w:szCs w:val="28"/>
        </w:rPr>
        <w:t>Lab: - Lab-3</w:t>
      </w:r>
      <w:r w:rsidR="00F06588">
        <w:rPr>
          <w:sz w:val="28"/>
          <w:szCs w:val="28"/>
        </w:rPr>
        <w:t>_3</w:t>
      </w:r>
      <w:r w:rsidRPr="007446C2">
        <w:rPr>
          <w:sz w:val="28"/>
          <w:szCs w:val="28"/>
        </w:rPr>
        <w:t xml:space="preserve"> </w:t>
      </w:r>
      <w:r w:rsidR="00F06588" w:rsidRPr="00F06588">
        <w:rPr>
          <w:sz w:val="28"/>
          <w:szCs w:val="28"/>
        </w:rPr>
        <w:t xml:space="preserve">Semi-Structured Data Processing with NoSQL Database Server </w:t>
      </w:r>
      <w:r w:rsidRPr="007446C2">
        <w:rPr>
          <w:sz w:val="28"/>
          <w:szCs w:val="28"/>
        </w:rPr>
        <w:t>Language Used: - Python</w:t>
      </w:r>
    </w:p>
    <w:p w14:paraId="1648F789" w14:textId="74D69804" w:rsidR="005E2CA2" w:rsidRPr="007446C2" w:rsidRDefault="005E2CA2">
      <w:pPr>
        <w:rPr>
          <w:sz w:val="28"/>
          <w:szCs w:val="28"/>
        </w:rPr>
      </w:pPr>
      <w:r w:rsidRPr="007446C2">
        <w:rPr>
          <w:sz w:val="28"/>
          <w:szCs w:val="28"/>
        </w:rPr>
        <w:t>Interpreter: - PyCharm</w:t>
      </w:r>
    </w:p>
    <w:p w14:paraId="7C991DE4" w14:textId="74A53EA8" w:rsidR="005E2CA2" w:rsidRDefault="005E2CA2">
      <w:pPr>
        <w:rPr>
          <w:sz w:val="28"/>
          <w:szCs w:val="28"/>
        </w:rPr>
      </w:pPr>
      <w:r w:rsidRPr="007446C2">
        <w:rPr>
          <w:sz w:val="28"/>
          <w:szCs w:val="28"/>
        </w:rPr>
        <w:t>Database: - Microsoft SQL</w:t>
      </w:r>
      <w:r w:rsidR="00446E25">
        <w:rPr>
          <w:sz w:val="28"/>
          <w:szCs w:val="28"/>
        </w:rPr>
        <w:t xml:space="preserve"> , MongoDB</w:t>
      </w:r>
    </w:p>
    <w:p w14:paraId="72606BC1" w14:textId="7812C0F9" w:rsidR="00F06588" w:rsidRDefault="00F06588">
      <w:pPr>
        <w:rPr>
          <w:sz w:val="28"/>
          <w:szCs w:val="28"/>
        </w:rPr>
      </w:pPr>
    </w:p>
    <w:p w14:paraId="5BA56592" w14:textId="78B875F7" w:rsidR="00F06588" w:rsidRDefault="00F06588" w:rsidP="00F06588">
      <w:pPr>
        <w:rPr>
          <w:sz w:val="28"/>
          <w:szCs w:val="28"/>
        </w:rPr>
      </w:pPr>
      <w:r>
        <w:rPr>
          <w:sz w:val="28"/>
          <w:szCs w:val="28"/>
        </w:rPr>
        <w:t xml:space="preserve">Description about project: - </w:t>
      </w:r>
    </w:p>
    <w:p w14:paraId="51E60B49" w14:textId="4482A020" w:rsidR="00F06588" w:rsidRDefault="00F06588" w:rsidP="00F065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Collected </w:t>
      </w:r>
      <w:r w:rsidRPr="00F24F62">
        <w:rPr>
          <w:b/>
          <w:bCs/>
          <w:sz w:val="28"/>
          <w:szCs w:val="28"/>
        </w:rPr>
        <w:t>349,765</w:t>
      </w:r>
      <w:r>
        <w:rPr>
          <w:sz w:val="28"/>
          <w:szCs w:val="28"/>
        </w:rPr>
        <w:t xml:space="preserve"> tweets</w:t>
      </w:r>
      <w:r w:rsidR="00F24F62">
        <w:rPr>
          <w:sz w:val="28"/>
          <w:szCs w:val="28"/>
        </w:rPr>
        <w:t>.</w:t>
      </w:r>
    </w:p>
    <w:p w14:paraId="1B23D851" w14:textId="146125E7" w:rsidR="00F24F62" w:rsidRDefault="00F24F62" w:rsidP="00F065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All data is regarding hashtag #Donald Trump, #Presidential Election, #Biden</w:t>
      </w:r>
    </w:p>
    <w:p w14:paraId="778715ED" w14:textId="038D368D" w:rsidR="00F24F62" w:rsidRDefault="00F24F62" w:rsidP="00F065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otal Size of data 2.0GB.</w:t>
      </w:r>
    </w:p>
    <w:p w14:paraId="5B727FE2" w14:textId="07CBE164" w:rsidR="00F24F62" w:rsidRDefault="00F24F62" w:rsidP="00F065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Average size of each tweet: - 6.1kb</w:t>
      </w:r>
    </w:p>
    <w:p w14:paraId="5F64D7AF" w14:textId="6D15B785" w:rsidR="00F24F62" w:rsidRDefault="00F24F62" w:rsidP="00F065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Used Python for parsing data.</w:t>
      </w:r>
    </w:p>
    <w:p w14:paraId="752E555C" w14:textId="173D8B25" w:rsidR="00F24F62" w:rsidRDefault="00F24F62" w:rsidP="00F065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Used packages: - Tweepy, pymongo, Json.</w:t>
      </w:r>
    </w:p>
    <w:p w14:paraId="29343D16" w14:textId="154270AC" w:rsidR="00F24F62" w:rsidRDefault="00F24F62" w:rsidP="00F065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Used Twitter API.</w:t>
      </w:r>
    </w:p>
    <w:p w14:paraId="30E92A1C" w14:textId="4130F451" w:rsidR="00F923F5" w:rsidRDefault="00F923F5" w:rsidP="00F065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Further Information is at last in conclusion.</w:t>
      </w:r>
    </w:p>
    <w:p w14:paraId="5964688C" w14:textId="0A2F667E" w:rsidR="00F24F62" w:rsidRDefault="00F24F62" w:rsidP="00F065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Data fields parsed per tweet :- </w:t>
      </w:r>
      <w:r w:rsidRPr="00F24F62">
        <w:rPr>
          <w:sz w:val="28"/>
          <w:szCs w:val="28"/>
        </w:rPr>
        <w:t>_id,created_at,id,id_str,text,display_text_range,source,truncated,in_reply_to_status_id,in_reply_to_status_id_str,in_reply_to_user_id,in_reply_to_user_id_str,in_reply_to_screen_name,name,screen_name,location,url,description,translator_type,protected,verified,followers_count,friends_count,listed_count,favourites_count,statuses_count,created_at,time_zone,geo_enabled,lang,contributors_enabled,is_translator,profile_background_color,profile_background_image_url,profile_background_image_url_https,profile_background_tile,profile_link_color,profile_sidebar_border_color,profile_sidebar_fill_color,profile_text_color,profile_use_background_image,profile_image_url_https,profile_banner_url,default_profile,default_profile_image,following,follow_request_sent,notifications,geo,coordinates,place,contributor</w:t>
      </w:r>
      <w:r w:rsidRPr="00F24F62">
        <w:rPr>
          <w:sz w:val="28"/>
          <w:szCs w:val="28"/>
        </w:rPr>
        <w:lastRenderedPageBreak/>
        <w:t>s,is_quote_status,extended_tweet,full_text,display_text_range,entities,quote_count,reply_count,retweet_count,favorite_count,entities,hashtags,url,expanded_url,display_url,indices,user_mentions,screen_name,name,symbols,favorited,retweeted,filter_level,lang,timestamp_ms</w:t>
      </w:r>
      <w:r w:rsidR="00720E70">
        <w:rPr>
          <w:sz w:val="28"/>
          <w:szCs w:val="28"/>
        </w:rPr>
        <w:t>.</w:t>
      </w:r>
    </w:p>
    <w:p w14:paraId="577BAD97" w14:textId="54FC6EAE" w:rsidR="00720E70" w:rsidRDefault="00720E70" w:rsidP="00720E70">
      <w:pPr>
        <w:rPr>
          <w:sz w:val="28"/>
          <w:szCs w:val="28"/>
        </w:rPr>
      </w:pPr>
    </w:p>
    <w:p w14:paraId="732EF2EF" w14:textId="77777777" w:rsidR="00720E70" w:rsidRPr="00720E70" w:rsidRDefault="00720E70" w:rsidP="00720E70">
      <w:pPr>
        <w:rPr>
          <w:sz w:val="28"/>
          <w:szCs w:val="28"/>
        </w:rPr>
      </w:pPr>
    </w:p>
    <w:p w14:paraId="4CBB5876" w14:textId="5F700025" w:rsidR="005E2CA2" w:rsidRDefault="00720E70">
      <w:pPr>
        <w:rPr>
          <w:sz w:val="28"/>
          <w:szCs w:val="28"/>
        </w:rPr>
      </w:pPr>
      <w:r>
        <w:rPr>
          <w:sz w:val="28"/>
          <w:szCs w:val="28"/>
        </w:rPr>
        <w:t>Code [Python][Interpreter – PyCharm] :-</w:t>
      </w:r>
    </w:p>
    <w:p w14:paraId="22C00A78" w14:textId="77777777" w:rsidR="00720E70" w:rsidRDefault="00720E70" w:rsidP="00720E70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from </w:t>
      </w:r>
      <w:r>
        <w:rPr>
          <w:color w:val="A9B7C6"/>
        </w:rPr>
        <w:t xml:space="preserve">tweepy </w:t>
      </w:r>
      <w:r>
        <w:rPr>
          <w:color w:val="CC7832"/>
        </w:rPr>
        <w:t xml:space="preserve">import </w:t>
      </w:r>
      <w:r>
        <w:rPr>
          <w:color w:val="A9B7C6"/>
        </w:rPr>
        <w:t>Stream</w:t>
      </w:r>
      <w:r>
        <w:rPr>
          <w:color w:val="A9B7C6"/>
        </w:rPr>
        <w:br/>
      </w:r>
      <w:r>
        <w:rPr>
          <w:color w:val="CC7832"/>
        </w:rPr>
        <w:t xml:space="preserve">from </w:t>
      </w:r>
      <w:r>
        <w:rPr>
          <w:color w:val="A9B7C6"/>
        </w:rPr>
        <w:t xml:space="preserve">tweepy </w:t>
      </w:r>
      <w:r>
        <w:rPr>
          <w:color w:val="CC7832"/>
        </w:rPr>
        <w:t xml:space="preserve">import </w:t>
      </w:r>
      <w:r>
        <w:rPr>
          <w:color w:val="A9B7C6"/>
        </w:rPr>
        <w:t xml:space="preserve">OAuthHandler </w:t>
      </w:r>
      <w:r>
        <w:rPr>
          <w:color w:val="808080"/>
        </w:rPr>
        <w:t>#For handling authentication</w:t>
      </w:r>
      <w:r>
        <w:rPr>
          <w:color w:val="808080"/>
        </w:rPr>
        <w:br/>
      </w:r>
      <w:r>
        <w:rPr>
          <w:color w:val="CC7832"/>
        </w:rPr>
        <w:t xml:space="preserve">from </w:t>
      </w:r>
      <w:r>
        <w:rPr>
          <w:color w:val="A9B7C6"/>
        </w:rPr>
        <w:t xml:space="preserve">tweepy.streaming </w:t>
      </w:r>
      <w:r>
        <w:rPr>
          <w:color w:val="CC7832"/>
        </w:rPr>
        <w:t xml:space="preserve">import </w:t>
      </w:r>
      <w:r>
        <w:rPr>
          <w:color w:val="A9B7C6"/>
        </w:rPr>
        <w:t xml:space="preserve">StreamListener </w:t>
      </w:r>
      <w:r>
        <w:rPr>
          <w:color w:val="808080"/>
        </w:rPr>
        <w:t>#For streaming tweets</w:t>
      </w:r>
      <w:r>
        <w:rPr>
          <w:color w:val="808080"/>
        </w:rPr>
        <w:br/>
      </w:r>
      <w:r>
        <w:rPr>
          <w:color w:val="CC7832"/>
        </w:rPr>
        <w:t xml:space="preserve">import </w:t>
      </w:r>
      <w:r>
        <w:rPr>
          <w:color w:val="A9B7C6"/>
        </w:rPr>
        <w:t>json</w:t>
      </w:r>
      <w:r>
        <w:rPr>
          <w:color w:val="A9B7C6"/>
        </w:rPr>
        <w:br/>
      </w:r>
      <w:r>
        <w:rPr>
          <w:color w:val="CC7832"/>
        </w:rPr>
        <w:t xml:space="preserve">from </w:t>
      </w:r>
      <w:r>
        <w:rPr>
          <w:color w:val="A9B7C6"/>
        </w:rPr>
        <w:t xml:space="preserve">pymongo </w:t>
      </w:r>
      <w:r>
        <w:rPr>
          <w:color w:val="CC7832"/>
        </w:rPr>
        <w:t xml:space="preserve">import </w:t>
      </w:r>
      <w:r>
        <w:rPr>
          <w:color w:val="A9B7C6"/>
        </w:rPr>
        <w:t>MongoClient</w:t>
      </w:r>
      <w:r>
        <w:rPr>
          <w:color w:val="A9B7C6"/>
        </w:rPr>
        <w:br/>
      </w:r>
      <w:r>
        <w:rPr>
          <w:color w:val="CC7832"/>
        </w:rPr>
        <w:t xml:space="preserve">import </w:t>
      </w:r>
      <w:r>
        <w:rPr>
          <w:color w:val="A9B7C6"/>
        </w:rPr>
        <w:t>pymongo</w:t>
      </w:r>
      <w:r>
        <w:rPr>
          <w:color w:val="A9B7C6"/>
        </w:rPr>
        <w:br/>
      </w:r>
    </w:p>
    <w:p w14:paraId="0B61454F" w14:textId="621D94AD" w:rsidR="00720E70" w:rsidRPr="00720E70" w:rsidRDefault="00720E70" w:rsidP="00720E70">
      <w:pPr>
        <w:pStyle w:val="HTMLPreformatted"/>
        <w:shd w:val="clear" w:color="auto" w:fill="2B2B2B"/>
        <w:rPr>
          <w:b/>
          <w:bCs/>
          <w:color w:val="A9B7C6"/>
          <w:sz w:val="24"/>
          <w:szCs w:val="24"/>
        </w:rPr>
      </w:pPr>
      <w:r w:rsidRPr="00720E70">
        <w:rPr>
          <w:b/>
          <w:bCs/>
          <w:color w:val="A9B7C6"/>
          <w:sz w:val="24"/>
          <w:szCs w:val="24"/>
        </w:rPr>
        <w:t># Credentials</w:t>
      </w:r>
    </w:p>
    <w:p w14:paraId="273DC0F2" w14:textId="77777777" w:rsidR="00720E70" w:rsidRDefault="00720E70" w:rsidP="00720E70">
      <w:pPr>
        <w:pStyle w:val="HTMLPreformatted"/>
        <w:shd w:val="clear" w:color="auto" w:fill="2B2B2B"/>
        <w:rPr>
          <w:color w:val="6A8759"/>
        </w:rPr>
      </w:pPr>
      <w:r>
        <w:rPr>
          <w:color w:val="A9B7C6"/>
        </w:rPr>
        <w:t xml:space="preserve">access_token = </w:t>
      </w:r>
      <w:r>
        <w:rPr>
          <w:color w:val="6A8759"/>
        </w:rPr>
        <w:t>'1240760950967480320-SKbpSG0JIJjEzEuvLYVyP6h3XxWJvr'</w:t>
      </w:r>
      <w:r>
        <w:rPr>
          <w:color w:val="6A8759"/>
        </w:rPr>
        <w:br/>
      </w:r>
      <w:r>
        <w:rPr>
          <w:color w:val="A9B7C6"/>
        </w:rPr>
        <w:t xml:space="preserve">access_token_secret = </w:t>
      </w:r>
      <w:r>
        <w:rPr>
          <w:color w:val="6A8759"/>
        </w:rPr>
        <w:t>'cvqKzSjXRwITluPal2Vem6z5BXu51pG8otf0KB7w3E6v1'</w:t>
      </w:r>
      <w:r>
        <w:rPr>
          <w:color w:val="6A8759"/>
        </w:rPr>
        <w:br/>
      </w:r>
      <w:r>
        <w:rPr>
          <w:color w:val="A9B7C6"/>
        </w:rPr>
        <w:t xml:space="preserve">consumer_token = </w:t>
      </w:r>
      <w:r>
        <w:rPr>
          <w:color w:val="6A8759"/>
        </w:rPr>
        <w:t>'gM8jEQL88qaTJQC8mJzlknASy'</w:t>
      </w:r>
      <w:r>
        <w:rPr>
          <w:color w:val="6A8759"/>
        </w:rPr>
        <w:br/>
      </w:r>
      <w:r>
        <w:rPr>
          <w:color w:val="A9B7C6"/>
        </w:rPr>
        <w:t xml:space="preserve">consumer_token_secret = </w:t>
      </w:r>
      <w:r>
        <w:rPr>
          <w:color w:val="6A8759"/>
        </w:rPr>
        <w:t>'2zv6zcJ2hPFUDZboFikmOifnOzueLvuMmZvBio6yM9emzVN0dd'</w:t>
      </w:r>
      <w:r>
        <w:rPr>
          <w:color w:val="6A8759"/>
        </w:rPr>
        <w:br/>
      </w:r>
    </w:p>
    <w:p w14:paraId="4484012A" w14:textId="40F58D62" w:rsidR="00720E70" w:rsidRPr="00720E70" w:rsidRDefault="00720E70" w:rsidP="00720E70">
      <w:pPr>
        <w:pStyle w:val="HTMLPreformatted"/>
        <w:shd w:val="clear" w:color="auto" w:fill="2B2B2B"/>
        <w:rPr>
          <w:b/>
          <w:bCs/>
          <w:color w:val="A9B7C6"/>
          <w:sz w:val="24"/>
          <w:szCs w:val="24"/>
        </w:rPr>
      </w:pPr>
      <w:r>
        <w:rPr>
          <w:color w:val="6A8759"/>
        </w:rPr>
        <w:br/>
      </w:r>
      <w:r w:rsidRPr="00720E70">
        <w:rPr>
          <w:b/>
          <w:bCs/>
          <w:color w:val="A9B7C6"/>
          <w:sz w:val="24"/>
          <w:szCs w:val="24"/>
        </w:rPr>
        <w:t># Connecting to MongoDB database</w:t>
      </w:r>
    </w:p>
    <w:p w14:paraId="06B68140" w14:textId="071FBD50" w:rsidR="00720E70" w:rsidRDefault="00720E70" w:rsidP="00720E70">
      <w:pPr>
        <w:pStyle w:val="HTMLPreformatted"/>
        <w:shd w:val="clear" w:color="auto" w:fill="2B2B2B"/>
        <w:rPr>
          <w:color w:val="A9B7C6"/>
        </w:rPr>
      </w:pPr>
      <w:r>
        <w:rPr>
          <w:color w:val="A9B7C6"/>
        </w:rPr>
        <w:t>client = MongoClient()</w:t>
      </w:r>
      <w:r>
        <w:rPr>
          <w:color w:val="A9B7C6"/>
        </w:rPr>
        <w:br/>
        <w:t>db = client.kaushal</w:t>
      </w:r>
      <w:r>
        <w:rPr>
          <w:color w:val="A9B7C6"/>
        </w:rPr>
        <w:br/>
        <w:t>tweet_collection = db.CIS612_2</w:t>
      </w:r>
      <w:r>
        <w:rPr>
          <w:color w:val="A9B7C6"/>
        </w:rPr>
        <w:br/>
        <w:t>tweet_collection.create_index([(</w:t>
      </w:r>
      <w:r>
        <w:rPr>
          <w:color w:val="6A8759"/>
        </w:rPr>
        <w:t>"id"</w:t>
      </w:r>
      <w:r>
        <w:rPr>
          <w:color w:val="CC7832"/>
        </w:rPr>
        <w:t xml:space="preserve">, </w:t>
      </w:r>
      <w:r>
        <w:rPr>
          <w:color w:val="A9B7C6"/>
        </w:rPr>
        <w:t>pymongo.ASCENDING)]</w:t>
      </w:r>
      <w:r>
        <w:rPr>
          <w:color w:val="CC7832"/>
        </w:rPr>
        <w:t xml:space="preserve">, </w:t>
      </w:r>
      <w:r>
        <w:rPr>
          <w:color w:val="AA4926"/>
        </w:rPr>
        <w:t>unique</w:t>
      </w:r>
      <w:r>
        <w:rPr>
          <w:color w:val="A9B7C6"/>
        </w:rPr>
        <w:t>=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A9B7C6"/>
        </w:rPr>
        <w:br/>
      </w:r>
    </w:p>
    <w:p w14:paraId="67AE5EC8" w14:textId="77777777" w:rsidR="00720E70" w:rsidRDefault="00720E70" w:rsidP="00720E70">
      <w:pPr>
        <w:pStyle w:val="HTMLPreformatted"/>
        <w:shd w:val="clear" w:color="auto" w:fill="2B2B2B"/>
        <w:rPr>
          <w:color w:val="A9B7C6"/>
        </w:rPr>
      </w:pPr>
    </w:p>
    <w:p w14:paraId="1DE36BA5" w14:textId="27770BC1" w:rsidR="00720E70" w:rsidRDefault="00720E70" w:rsidP="00720E70">
      <w:pPr>
        <w:pStyle w:val="HTMLPreformatted"/>
        <w:shd w:val="clear" w:color="auto" w:fill="2B2B2B"/>
        <w:rPr>
          <w:color w:val="CC7832"/>
        </w:rPr>
      </w:pPr>
      <w:r w:rsidRPr="00720E70">
        <w:rPr>
          <w:b/>
          <w:bCs/>
          <w:color w:val="A9B7C6"/>
          <w:sz w:val="24"/>
          <w:szCs w:val="24"/>
        </w:rPr>
        <w:t># Tweets come in JSON format and then importing to MongoDB</w:t>
      </w:r>
      <w:r w:rsidRPr="00720E70">
        <w:rPr>
          <w:b/>
          <w:bCs/>
          <w:color w:val="A9B7C6"/>
          <w:sz w:val="24"/>
          <w:szCs w:val="24"/>
        </w:rPr>
        <w:br/>
      </w:r>
      <w:r>
        <w:rPr>
          <w:color w:val="CC7832"/>
        </w:rPr>
        <w:t xml:space="preserve">class </w:t>
      </w:r>
      <w:r>
        <w:rPr>
          <w:color w:val="A9B7C6"/>
        </w:rPr>
        <w:t>Listen(StreamListener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FFC66D"/>
        </w:rPr>
        <w:t>on_data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data):</w:t>
      </w:r>
      <w:r>
        <w:rPr>
          <w:color w:val="A9B7C6"/>
        </w:rPr>
        <w:br/>
        <w:t xml:space="preserve">        tweet = json.loads(data)</w:t>
      </w:r>
      <w:r>
        <w:rPr>
          <w:color w:val="A9B7C6"/>
        </w:rPr>
        <w:br/>
        <w:t xml:space="preserve">        tweet_collection.insert_one(tweet)</w:t>
      </w:r>
      <w:r>
        <w:rPr>
          <w:color w:val="A9B7C6"/>
        </w:rPr>
        <w:br/>
        <w:t xml:space="preserve">        </w:t>
      </w:r>
      <w:r>
        <w:rPr>
          <w:color w:val="CC7832"/>
        </w:rPr>
        <w:t>return True</w:t>
      </w:r>
      <w:r>
        <w:rPr>
          <w:color w:val="CC7832"/>
        </w:rPr>
        <w:br/>
      </w:r>
    </w:p>
    <w:p w14:paraId="1D0AB093" w14:textId="77777777" w:rsidR="00720E70" w:rsidRDefault="00720E70" w:rsidP="00720E70">
      <w:pPr>
        <w:pStyle w:val="HTMLPreformatted"/>
        <w:shd w:val="clear" w:color="auto" w:fill="2B2B2B"/>
        <w:rPr>
          <w:color w:val="CC7832"/>
        </w:rPr>
      </w:pPr>
    </w:p>
    <w:p w14:paraId="361D3E4A" w14:textId="77777777" w:rsidR="00720E70" w:rsidRDefault="00720E70" w:rsidP="00720E70">
      <w:pPr>
        <w:pStyle w:val="HTMLPreformatted"/>
        <w:shd w:val="clear" w:color="auto" w:fill="2B2B2B"/>
        <w:rPr>
          <w:color w:val="808080"/>
        </w:rPr>
      </w:pPr>
      <w:r w:rsidRPr="00720E70">
        <w:rPr>
          <w:b/>
          <w:bCs/>
          <w:color w:val="CC7832"/>
          <w:sz w:val="24"/>
          <w:szCs w:val="24"/>
        </w:rPr>
        <w:t># Main Function</w:t>
      </w:r>
      <w:r w:rsidRPr="00720E70">
        <w:rPr>
          <w:b/>
          <w:bCs/>
          <w:color w:val="CC7832"/>
          <w:sz w:val="24"/>
          <w:szCs w:val="24"/>
        </w:rPr>
        <w:br/>
      </w:r>
      <w:r>
        <w:rPr>
          <w:color w:val="CC7832"/>
        </w:rPr>
        <w:t xml:space="preserve">if </w:t>
      </w:r>
      <w:r>
        <w:rPr>
          <w:color w:val="A9B7C6"/>
        </w:rPr>
        <w:t xml:space="preserve">__name__ == </w:t>
      </w:r>
      <w:r>
        <w:rPr>
          <w:color w:val="6A8759"/>
        </w:rPr>
        <w:t>"__main__"</w:t>
      </w:r>
      <w:r>
        <w:rPr>
          <w:color w:val="A9B7C6"/>
        </w:rPr>
        <w:t>:</w:t>
      </w:r>
      <w:r>
        <w:rPr>
          <w:color w:val="A9B7C6"/>
        </w:rPr>
        <w:br/>
        <w:t xml:space="preserve">    listener = Listen()  </w:t>
      </w:r>
      <w:r>
        <w:rPr>
          <w:color w:val="808080"/>
        </w:rPr>
        <w:t># listener object of Listener class</w:t>
      </w:r>
      <w:r>
        <w:rPr>
          <w:color w:val="808080"/>
        </w:rPr>
        <w:br/>
        <w:t xml:space="preserve">    </w:t>
      </w:r>
      <w:r>
        <w:rPr>
          <w:color w:val="A9B7C6"/>
        </w:rPr>
        <w:t>authentication = OAuthHandler(consumer_token</w:t>
      </w:r>
      <w:r>
        <w:rPr>
          <w:color w:val="CC7832"/>
        </w:rPr>
        <w:t xml:space="preserve">, </w:t>
      </w:r>
      <w:r>
        <w:rPr>
          <w:color w:val="A9B7C6"/>
        </w:rPr>
        <w:t>consumer_token_secret)</w:t>
      </w:r>
      <w:r>
        <w:rPr>
          <w:color w:val="A9B7C6"/>
        </w:rPr>
        <w:br/>
        <w:t xml:space="preserve">    authentication.set_access_token(access_token</w:t>
      </w:r>
      <w:r>
        <w:rPr>
          <w:color w:val="CC7832"/>
        </w:rPr>
        <w:t xml:space="preserve">, </w:t>
      </w:r>
      <w:r>
        <w:rPr>
          <w:color w:val="A9B7C6"/>
        </w:rPr>
        <w:t>access_token_secret)</w:t>
      </w:r>
      <w:r>
        <w:rPr>
          <w:color w:val="A9B7C6"/>
        </w:rPr>
        <w:br/>
        <w:t xml:space="preserve">    stream = Stream(authentication</w:t>
      </w:r>
      <w:r>
        <w:rPr>
          <w:color w:val="CC7832"/>
        </w:rPr>
        <w:t xml:space="preserve">, </w:t>
      </w:r>
      <w:r>
        <w:rPr>
          <w:color w:val="A9B7C6"/>
        </w:rPr>
        <w:t xml:space="preserve">listener)  </w:t>
      </w:r>
      <w:r>
        <w:rPr>
          <w:color w:val="808080"/>
        </w:rPr>
        <w:t># stream object with authentication</w:t>
      </w:r>
      <w:r>
        <w:rPr>
          <w:color w:val="808080"/>
        </w:rPr>
        <w:br/>
        <w:t xml:space="preserve">    </w:t>
      </w:r>
    </w:p>
    <w:p w14:paraId="54B81A14" w14:textId="7C1EB43D" w:rsidR="00720E70" w:rsidRDefault="00720E70" w:rsidP="00720E70">
      <w:pPr>
        <w:pStyle w:val="HTMLPreformatted"/>
        <w:shd w:val="clear" w:color="auto" w:fill="2B2B2B"/>
        <w:rPr>
          <w:color w:val="808080"/>
        </w:rPr>
      </w:pPr>
    </w:p>
    <w:p w14:paraId="470FA004" w14:textId="35CD55AC" w:rsidR="00720E70" w:rsidRDefault="00720E70" w:rsidP="00720E70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ab/>
      </w:r>
      <w:r>
        <w:rPr>
          <w:color w:val="A9B7C6"/>
        </w:rPr>
        <w:t>stream.filter(</w:t>
      </w:r>
      <w:r>
        <w:rPr>
          <w:color w:val="AA4926"/>
        </w:rPr>
        <w:t>track</w:t>
      </w:r>
      <w:r>
        <w:rPr>
          <w:color w:val="A9B7C6"/>
        </w:rPr>
        <w:t>=[</w:t>
      </w:r>
      <w:r>
        <w:rPr>
          <w:color w:val="6A8759"/>
        </w:rPr>
        <w:t>"Presidential Election"</w:t>
      </w:r>
      <w:r>
        <w:rPr>
          <w:color w:val="CC7832"/>
        </w:rPr>
        <w:t xml:space="preserve">, </w:t>
      </w:r>
      <w:r>
        <w:rPr>
          <w:color w:val="6A8759"/>
        </w:rPr>
        <w:t>"Donald Trump"</w:t>
      </w:r>
      <w:r>
        <w:rPr>
          <w:color w:val="CC7832"/>
        </w:rPr>
        <w:t xml:space="preserve">, </w:t>
      </w:r>
      <w:r>
        <w:rPr>
          <w:color w:val="6A8759"/>
        </w:rPr>
        <w:t>"Joe Biden"</w:t>
      </w:r>
      <w:r>
        <w:rPr>
          <w:color w:val="A9B7C6"/>
        </w:rPr>
        <w:t xml:space="preserve">])  </w:t>
      </w:r>
      <w:r>
        <w:rPr>
          <w:color w:val="808080"/>
        </w:rPr>
        <w:t># filtering the tweets with</w:t>
      </w:r>
    </w:p>
    <w:p w14:paraId="66C283C6" w14:textId="77777777" w:rsidR="00720E70" w:rsidRPr="007446C2" w:rsidRDefault="00720E70">
      <w:pPr>
        <w:rPr>
          <w:sz w:val="28"/>
          <w:szCs w:val="28"/>
        </w:rPr>
      </w:pPr>
    </w:p>
    <w:p w14:paraId="22893AF2" w14:textId="77777777" w:rsidR="00720E70" w:rsidRDefault="00720E70" w:rsidP="007446C2">
      <w:pPr>
        <w:rPr>
          <w:sz w:val="28"/>
          <w:szCs w:val="28"/>
        </w:rPr>
      </w:pPr>
      <w:r>
        <w:rPr>
          <w:sz w:val="28"/>
          <w:szCs w:val="28"/>
        </w:rPr>
        <w:lastRenderedPageBreak/>
        <w:t>MongoDB Queries: -</w:t>
      </w:r>
    </w:p>
    <w:p w14:paraId="133C5689" w14:textId="77777777" w:rsidR="00720E70" w:rsidRDefault="00720E70" w:rsidP="007446C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589697B" wp14:editId="6FADAE17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D78264" wp14:editId="0A915849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B21424" wp14:editId="55A7835B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BB6C71" wp14:editId="3797C440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3BE9D7" wp14:editId="67E31553">
            <wp:extent cx="5943600" cy="16186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38B88" w14:textId="77777777" w:rsidR="00720E70" w:rsidRDefault="00720E70" w:rsidP="007446C2">
      <w:pPr>
        <w:rPr>
          <w:sz w:val="28"/>
          <w:szCs w:val="28"/>
        </w:rPr>
      </w:pPr>
    </w:p>
    <w:p w14:paraId="16D8E52C" w14:textId="77777777" w:rsidR="00720E70" w:rsidRDefault="00720E70" w:rsidP="007446C2">
      <w:pPr>
        <w:rPr>
          <w:sz w:val="28"/>
          <w:szCs w:val="28"/>
        </w:rPr>
      </w:pPr>
      <w:r>
        <w:rPr>
          <w:sz w:val="28"/>
          <w:szCs w:val="28"/>
        </w:rPr>
        <w:t xml:space="preserve">MongoDB Charts :- </w:t>
      </w:r>
      <w:r>
        <w:rPr>
          <w:noProof/>
        </w:rPr>
        <w:drawing>
          <wp:inline distT="0" distB="0" distL="0" distR="0" wp14:anchorId="674AC0C1" wp14:editId="2FECA516">
            <wp:extent cx="5943600" cy="22542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D19996" wp14:editId="3EC164DE">
            <wp:extent cx="5943600" cy="22542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56116" w14:textId="77777777" w:rsidR="00720E70" w:rsidRDefault="00720E70" w:rsidP="007446C2">
      <w:pPr>
        <w:rPr>
          <w:sz w:val="28"/>
          <w:szCs w:val="28"/>
        </w:rPr>
      </w:pPr>
    </w:p>
    <w:p w14:paraId="0A231E0A" w14:textId="77777777" w:rsidR="00720E70" w:rsidRDefault="00720E70" w:rsidP="007446C2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8FDD16E" wp14:editId="69ACD953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6265F" w14:textId="324E4ADA" w:rsidR="00720E70" w:rsidRDefault="00720E70" w:rsidP="007446C2">
      <w:pPr>
        <w:rPr>
          <w:sz w:val="28"/>
          <w:szCs w:val="28"/>
        </w:rPr>
      </w:pPr>
    </w:p>
    <w:p w14:paraId="21275233" w14:textId="77777777" w:rsidR="00D3758A" w:rsidRDefault="00D3758A" w:rsidP="007446C2">
      <w:pPr>
        <w:rPr>
          <w:sz w:val="28"/>
          <w:szCs w:val="28"/>
        </w:rPr>
      </w:pPr>
      <w:r>
        <w:rPr>
          <w:sz w:val="28"/>
          <w:szCs w:val="28"/>
        </w:rPr>
        <w:t>I Used Docker for MongoDB Charts: -</w:t>
      </w:r>
    </w:p>
    <w:p w14:paraId="06D98B54" w14:textId="77777777" w:rsidR="00D3758A" w:rsidRDefault="00D3758A" w:rsidP="007446C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BBBD974" wp14:editId="60461C99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57964" w14:textId="77777777" w:rsidR="00D3758A" w:rsidRDefault="00D3758A" w:rsidP="007446C2">
      <w:pPr>
        <w:rPr>
          <w:sz w:val="28"/>
          <w:szCs w:val="28"/>
        </w:rPr>
      </w:pPr>
    </w:p>
    <w:p w14:paraId="2883B284" w14:textId="77777777" w:rsidR="00D3758A" w:rsidRDefault="00D3758A" w:rsidP="007446C2">
      <w:pPr>
        <w:rPr>
          <w:sz w:val="28"/>
          <w:szCs w:val="28"/>
        </w:rPr>
      </w:pPr>
    </w:p>
    <w:p w14:paraId="73121FBE" w14:textId="78151E9C" w:rsidR="00D3758A" w:rsidRDefault="00D3758A" w:rsidP="007446C2">
      <w:pPr>
        <w:rPr>
          <w:sz w:val="28"/>
          <w:szCs w:val="28"/>
        </w:rPr>
      </w:pPr>
      <w:r>
        <w:rPr>
          <w:sz w:val="28"/>
          <w:szCs w:val="28"/>
        </w:rPr>
        <w:lastRenderedPageBreak/>
        <w:t>Some Screenshots of Database: -</w:t>
      </w:r>
    </w:p>
    <w:p w14:paraId="5D444680" w14:textId="7E86F70A" w:rsidR="00D3758A" w:rsidRDefault="00D3758A" w:rsidP="007446C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CD8B93D" wp14:editId="2ED8D8B8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471D58" wp14:editId="26708B37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03166" w14:textId="64D2C11E" w:rsidR="00D3758A" w:rsidRDefault="00D3758A" w:rsidP="007446C2">
      <w:pPr>
        <w:rPr>
          <w:sz w:val="28"/>
          <w:szCs w:val="28"/>
        </w:rPr>
      </w:pPr>
    </w:p>
    <w:p w14:paraId="04477E49" w14:textId="45C45697" w:rsidR="00D3758A" w:rsidRDefault="00D3758A" w:rsidP="007446C2">
      <w:pPr>
        <w:rPr>
          <w:sz w:val="28"/>
          <w:szCs w:val="28"/>
        </w:rPr>
      </w:pPr>
    </w:p>
    <w:p w14:paraId="183AAECF" w14:textId="1E50E769" w:rsidR="00D3758A" w:rsidRDefault="00D3758A" w:rsidP="007446C2">
      <w:pPr>
        <w:rPr>
          <w:sz w:val="28"/>
          <w:szCs w:val="28"/>
        </w:rPr>
      </w:pPr>
    </w:p>
    <w:p w14:paraId="20CA6111" w14:textId="4090E23E" w:rsidR="00D3758A" w:rsidRDefault="00D3758A" w:rsidP="007446C2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2DEFD3B" wp14:editId="18F66BC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44C87" w14:textId="601400CF" w:rsidR="00D3758A" w:rsidRDefault="00D3758A" w:rsidP="007446C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5132996B" wp14:editId="38EB739D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FDF43" w14:textId="30D4F3EB" w:rsidR="009446CD" w:rsidRDefault="009446CD" w:rsidP="007446C2">
      <w:pPr>
        <w:rPr>
          <w:sz w:val="28"/>
          <w:szCs w:val="28"/>
        </w:rPr>
      </w:pPr>
    </w:p>
    <w:p w14:paraId="749E4B78" w14:textId="77C23745" w:rsidR="009446CD" w:rsidRDefault="009446CD" w:rsidP="007446C2">
      <w:pPr>
        <w:rPr>
          <w:sz w:val="28"/>
          <w:szCs w:val="28"/>
        </w:rPr>
      </w:pPr>
    </w:p>
    <w:p w14:paraId="70CF5BDB" w14:textId="5E03E242" w:rsidR="009446CD" w:rsidRDefault="009446CD" w:rsidP="007446C2">
      <w:pPr>
        <w:rPr>
          <w:sz w:val="28"/>
          <w:szCs w:val="28"/>
        </w:rPr>
      </w:pPr>
    </w:p>
    <w:p w14:paraId="073A9E53" w14:textId="6ED8917F" w:rsidR="00560AC8" w:rsidRDefault="00560AC8" w:rsidP="007446C2">
      <w:pPr>
        <w:rPr>
          <w:sz w:val="28"/>
          <w:szCs w:val="28"/>
        </w:rPr>
      </w:pPr>
    </w:p>
    <w:p w14:paraId="47E17DE8" w14:textId="439F7EDA" w:rsidR="00560AC8" w:rsidRDefault="00560AC8" w:rsidP="007446C2">
      <w:pPr>
        <w:rPr>
          <w:sz w:val="28"/>
          <w:szCs w:val="28"/>
        </w:rPr>
      </w:pPr>
      <w:r>
        <w:rPr>
          <w:sz w:val="28"/>
          <w:szCs w:val="28"/>
        </w:rPr>
        <w:lastRenderedPageBreak/>
        <w:t>Dividing Tweets including text: - Trump ,  Biden.</w:t>
      </w:r>
    </w:p>
    <w:p w14:paraId="58D24D48" w14:textId="23543C67" w:rsidR="00211E08" w:rsidRPr="00F923F5" w:rsidRDefault="00211E08" w:rsidP="007446C2">
      <w:pPr>
        <w:rPr>
          <w:b/>
          <w:bCs/>
          <w:i/>
          <w:iCs/>
          <w:sz w:val="28"/>
          <w:szCs w:val="28"/>
        </w:rPr>
      </w:pPr>
      <w:r w:rsidRPr="00F923F5">
        <w:rPr>
          <w:b/>
          <w:bCs/>
          <w:i/>
          <w:iCs/>
          <w:sz w:val="28"/>
          <w:szCs w:val="28"/>
        </w:rPr>
        <w:t>This Tweets Includes:</w:t>
      </w:r>
      <w:r w:rsidR="00F923F5">
        <w:rPr>
          <w:b/>
          <w:bCs/>
          <w:i/>
          <w:iCs/>
          <w:sz w:val="28"/>
          <w:szCs w:val="28"/>
        </w:rPr>
        <w:t xml:space="preserve"> </w:t>
      </w:r>
      <w:r w:rsidRPr="00F923F5">
        <w:rPr>
          <w:b/>
          <w:bCs/>
          <w:i/>
          <w:iCs/>
          <w:sz w:val="28"/>
          <w:szCs w:val="28"/>
        </w:rPr>
        <w:t xml:space="preserve">- </w:t>
      </w:r>
      <w:r w:rsidR="00F923F5">
        <w:rPr>
          <w:b/>
          <w:bCs/>
          <w:i/>
          <w:iCs/>
          <w:sz w:val="28"/>
          <w:szCs w:val="28"/>
        </w:rPr>
        <w:t xml:space="preserve">Donald </w:t>
      </w:r>
      <w:r w:rsidRPr="00F923F5">
        <w:rPr>
          <w:b/>
          <w:bCs/>
          <w:i/>
          <w:iCs/>
          <w:sz w:val="28"/>
          <w:szCs w:val="28"/>
        </w:rPr>
        <w:t>Trump</w:t>
      </w:r>
    </w:p>
    <w:p w14:paraId="00404A2C" w14:textId="17C50474" w:rsidR="00560AC8" w:rsidRDefault="00211E08" w:rsidP="007446C2">
      <w:pPr>
        <w:rPr>
          <w:sz w:val="28"/>
          <w:szCs w:val="28"/>
        </w:rPr>
      </w:pPr>
      <w:r w:rsidRPr="00211E08">
        <w:rPr>
          <w:noProof/>
          <w:sz w:val="28"/>
          <w:szCs w:val="28"/>
        </w:rPr>
        <w:drawing>
          <wp:inline distT="0" distB="0" distL="0" distR="0" wp14:anchorId="10ECAF01" wp14:editId="053454A2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89D18" w14:textId="3D33091A" w:rsidR="007C6C6E" w:rsidRDefault="007C6C6E" w:rsidP="007446C2">
      <w:pPr>
        <w:rPr>
          <w:sz w:val="28"/>
          <w:szCs w:val="28"/>
        </w:rPr>
      </w:pPr>
      <w:r w:rsidRPr="007C6C6E">
        <w:rPr>
          <w:noProof/>
          <w:sz w:val="28"/>
          <w:szCs w:val="28"/>
        </w:rPr>
        <w:drawing>
          <wp:inline distT="0" distB="0" distL="0" distR="0" wp14:anchorId="3EE45C47" wp14:editId="469AD6E6">
            <wp:extent cx="5943600" cy="33210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0F239" w14:textId="5F3BDE26" w:rsidR="007C6C6E" w:rsidRDefault="007C6C6E" w:rsidP="007446C2">
      <w:pPr>
        <w:rPr>
          <w:sz w:val="28"/>
          <w:szCs w:val="28"/>
        </w:rPr>
      </w:pPr>
    </w:p>
    <w:p w14:paraId="16C643EE" w14:textId="1004D646" w:rsidR="007C6C6E" w:rsidRDefault="007C6C6E" w:rsidP="007446C2">
      <w:pPr>
        <w:rPr>
          <w:sz w:val="28"/>
          <w:szCs w:val="28"/>
        </w:rPr>
      </w:pPr>
      <w:r w:rsidRPr="007C6C6E">
        <w:rPr>
          <w:noProof/>
          <w:sz w:val="28"/>
          <w:szCs w:val="28"/>
        </w:rPr>
        <w:lastRenderedPageBreak/>
        <w:drawing>
          <wp:inline distT="0" distB="0" distL="0" distR="0" wp14:anchorId="1EF61C2A" wp14:editId="3D0F707B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CF5E0" w14:textId="5D6CE40A" w:rsidR="00F923F5" w:rsidRDefault="00F923F5" w:rsidP="007446C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5753F75" wp14:editId="64B6E5FC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8C23" w14:textId="57A1ED55" w:rsidR="007C6C6E" w:rsidRDefault="007C6C6E" w:rsidP="007446C2">
      <w:pPr>
        <w:rPr>
          <w:sz w:val="28"/>
          <w:szCs w:val="28"/>
        </w:rPr>
      </w:pPr>
    </w:p>
    <w:p w14:paraId="7A1AA839" w14:textId="6BB48472" w:rsidR="00F923F5" w:rsidRDefault="00F923F5" w:rsidP="007446C2">
      <w:pPr>
        <w:rPr>
          <w:sz w:val="28"/>
          <w:szCs w:val="28"/>
        </w:rPr>
      </w:pPr>
    </w:p>
    <w:p w14:paraId="0749FF6E" w14:textId="3CD8D5BC" w:rsidR="00F923F5" w:rsidRDefault="00F923F5" w:rsidP="007446C2">
      <w:pPr>
        <w:rPr>
          <w:sz w:val="28"/>
          <w:szCs w:val="28"/>
        </w:rPr>
      </w:pPr>
    </w:p>
    <w:p w14:paraId="658C5EAB" w14:textId="77777777" w:rsidR="00F923F5" w:rsidRDefault="00F923F5" w:rsidP="007446C2">
      <w:pPr>
        <w:rPr>
          <w:sz w:val="28"/>
          <w:szCs w:val="28"/>
        </w:rPr>
      </w:pPr>
    </w:p>
    <w:p w14:paraId="711162D7" w14:textId="4C05A7D8" w:rsidR="00211E08" w:rsidRPr="00F923F5" w:rsidRDefault="00211E08" w:rsidP="007446C2">
      <w:pPr>
        <w:rPr>
          <w:b/>
          <w:bCs/>
          <w:i/>
          <w:iCs/>
          <w:sz w:val="28"/>
          <w:szCs w:val="28"/>
        </w:rPr>
      </w:pPr>
      <w:r w:rsidRPr="00F923F5">
        <w:rPr>
          <w:b/>
          <w:bCs/>
          <w:i/>
          <w:iCs/>
          <w:sz w:val="28"/>
          <w:szCs w:val="28"/>
        </w:rPr>
        <w:lastRenderedPageBreak/>
        <w:t xml:space="preserve">This Tweets Include: - </w:t>
      </w:r>
      <w:r w:rsidR="00F923F5">
        <w:rPr>
          <w:b/>
          <w:bCs/>
          <w:i/>
          <w:iCs/>
          <w:sz w:val="28"/>
          <w:szCs w:val="28"/>
        </w:rPr>
        <w:t xml:space="preserve">Joe </w:t>
      </w:r>
      <w:r w:rsidRPr="00F923F5">
        <w:rPr>
          <w:b/>
          <w:bCs/>
          <w:i/>
          <w:iCs/>
          <w:sz w:val="28"/>
          <w:szCs w:val="28"/>
        </w:rPr>
        <w:t>Biden</w:t>
      </w:r>
    </w:p>
    <w:p w14:paraId="2EDBB90F" w14:textId="06C64F5E" w:rsidR="00211E08" w:rsidRDefault="00211E08" w:rsidP="007446C2">
      <w:pPr>
        <w:rPr>
          <w:sz w:val="28"/>
          <w:szCs w:val="28"/>
        </w:rPr>
      </w:pPr>
      <w:r w:rsidRPr="00211E08">
        <w:rPr>
          <w:noProof/>
          <w:sz w:val="28"/>
          <w:szCs w:val="28"/>
        </w:rPr>
        <w:drawing>
          <wp:inline distT="0" distB="0" distL="0" distR="0" wp14:anchorId="395A6CC6" wp14:editId="457CD427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A2F08" w14:textId="28D76151" w:rsidR="007C6C6E" w:rsidRDefault="007C6C6E" w:rsidP="007446C2">
      <w:pPr>
        <w:rPr>
          <w:sz w:val="28"/>
          <w:szCs w:val="28"/>
        </w:rPr>
      </w:pPr>
    </w:p>
    <w:p w14:paraId="69BD3A6A" w14:textId="2DE22BE6" w:rsidR="007C6C6E" w:rsidRDefault="007C6C6E" w:rsidP="007446C2">
      <w:pPr>
        <w:rPr>
          <w:sz w:val="28"/>
          <w:szCs w:val="28"/>
        </w:rPr>
      </w:pPr>
      <w:r w:rsidRPr="007C6C6E">
        <w:rPr>
          <w:noProof/>
          <w:sz w:val="28"/>
          <w:szCs w:val="28"/>
        </w:rPr>
        <w:drawing>
          <wp:inline distT="0" distB="0" distL="0" distR="0" wp14:anchorId="53ACE87A" wp14:editId="6DB402F4">
            <wp:extent cx="5943600" cy="331914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AE7B3" w14:textId="7DE99D59" w:rsidR="007C6C6E" w:rsidRDefault="007C6C6E" w:rsidP="007446C2">
      <w:pPr>
        <w:rPr>
          <w:sz w:val="28"/>
          <w:szCs w:val="28"/>
        </w:rPr>
      </w:pPr>
    </w:p>
    <w:p w14:paraId="06465D71" w14:textId="77777777" w:rsidR="007C6C6E" w:rsidRDefault="007C6C6E" w:rsidP="007446C2">
      <w:pPr>
        <w:rPr>
          <w:sz w:val="28"/>
          <w:szCs w:val="28"/>
        </w:rPr>
      </w:pPr>
    </w:p>
    <w:p w14:paraId="431A5C10" w14:textId="4F4D5A73" w:rsidR="007C6C6E" w:rsidRDefault="007C6C6E" w:rsidP="007446C2">
      <w:pPr>
        <w:rPr>
          <w:sz w:val="28"/>
          <w:szCs w:val="28"/>
        </w:rPr>
      </w:pPr>
      <w:r w:rsidRPr="007C6C6E">
        <w:rPr>
          <w:noProof/>
          <w:sz w:val="28"/>
          <w:szCs w:val="28"/>
        </w:rPr>
        <w:lastRenderedPageBreak/>
        <w:drawing>
          <wp:inline distT="0" distB="0" distL="0" distR="0" wp14:anchorId="2F82ECFD" wp14:editId="4AD5CA7F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3BE40" w14:textId="22FA6A11" w:rsidR="005A2AAD" w:rsidRDefault="005A2AAD" w:rsidP="007446C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BC3C565" wp14:editId="69D9A97C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4FC74" w14:textId="5700162D" w:rsidR="00560AC8" w:rsidRDefault="00560AC8" w:rsidP="007446C2">
      <w:pPr>
        <w:rPr>
          <w:sz w:val="28"/>
          <w:szCs w:val="28"/>
        </w:rPr>
      </w:pPr>
    </w:p>
    <w:p w14:paraId="09192948" w14:textId="77777777" w:rsidR="005A2AAD" w:rsidRDefault="005A2AAD" w:rsidP="007446C2">
      <w:pPr>
        <w:rPr>
          <w:sz w:val="28"/>
          <w:szCs w:val="28"/>
        </w:rPr>
      </w:pPr>
    </w:p>
    <w:p w14:paraId="3DC05858" w14:textId="6F331630" w:rsidR="005A2AAD" w:rsidRDefault="005A2AAD" w:rsidP="007446C2">
      <w:pPr>
        <w:rPr>
          <w:sz w:val="28"/>
          <w:szCs w:val="28"/>
        </w:rPr>
      </w:pPr>
    </w:p>
    <w:p w14:paraId="15E7127F" w14:textId="77777777" w:rsidR="00B614B1" w:rsidRDefault="00B614B1" w:rsidP="007446C2">
      <w:pPr>
        <w:rPr>
          <w:sz w:val="28"/>
          <w:szCs w:val="28"/>
        </w:rPr>
      </w:pPr>
    </w:p>
    <w:p w14:paraId="1C23FF60" w14:textId="25515F43" w:rsidR="007C6C6E" w:rsidRDefault="00A75653" w:rsidP="007446C2">
      <w:pPr>
        <w:rPr>
          <w:sz w:val="28"/>
          <w:szCs w:val="28"/>
        </w:rPr>
      </w:pPr>
      <w:r>
        <w:rPr>
          <w:sz w:val="28"/>
          <w:szCs w:val="28"/>
        </w:rPr>
        <w:lastRenderedPageBreak/>
        <w:t>Mongo Queries:</w:t>
      </w:r>
      <w:r w:rsidR="005A2AAD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- </w:t>
      </w:r>
    </w:p>
    <w:p w14:paraId="15537C13" w14:textId="77777777" w:rsidR="005A2AAD" w:rsidRPr="005A2AAD" w:rsidRDefault="005A2AAD" w:rsidP="005A2AAD">
      <w:r w:rsidRPr="005A2AAD">
        <w:t>use kaushal;</w:t>
      </w:r>
    </w:p>
    <w:p w14:paraId="3ECBA678" w14:textId="77777777" w:rsidR="005A2AAD" w:rsidRPr="005A2AAD" w:rsidRDefault="005A2AAD" w:rsidP="005A2AAD">
      <w:r w:rsidRPr="005A2AAD">
        <w:t>db.getCollection("CIS612_2").find(</w:t>
      </w:r>
    </w:p>
    <w:p w14:paraId="25BE119A" w14:textId="77777777" w:rsidR="005A2AAD" w:rsidRPr="005A2AAD" w:rsidRDefault="005A2AAD" w:rsidP="005A2AAD">
      <w:r w:rsidRPr="005A2AAD">
        <w:t xml:space="preserve">    { </w:t>
      </w:r>
    </w:p>
    <w:p w14:paraId="07B609C8" w14:textId="77777777" w:rsidR="005A2AAD" w:rsidRPr="005A2AAD" w:rsidRDefault="005A2AAD" w:rsidP="005A2AAD">
      <w:r w:rsidRPr="005A2AAD">
        <w:t xml:space="preserve">        "user.followers_count" : { </w:t>
      </w:r>
    </w:p>
    <w:p w14:paraId="6DA1E00C" w14:textId="77777777" w:rsidR="005A2AAD" w:rsidRPr="005A2AAD" w:rsidRDefault="005A2AAD" w:rsidP="005A2AAD">
      <w:r w:rsidRPr="005A2AAD">
        <w:t xml:space="preserve">            "$gte" : NumberInt(87)</w:t>
      </w:r>
    </w:p>
    <w:p w14:paraId="761D1482" w14:textId="77777777" w:rsidR="005A2AAD" w:rsidRPr="005A2AAD" w:rsidRDefault="005A2AAD" w:rsidP="005A2AAD">
      <w:r w:rsidRPr="005A2AAD">
        <w:t xml:space="preserve">        }, </w:t>
      </w:r>
    </w:p>
    <w:p w14:paraId="54A8ABA6" w14:textId="77777777" w:rsidR="005A2AAD" w:rsidRPr="005A2AAD" w:rsidRDefault="005A2AAD" w:rsidP="005A2AAD">
      <w:r w:rsidRPr="005A2AAD">
        <w:t xml:space="preserve">        "user.friends_count" : { </w:t>
      </w:r>
    </w:p>
    <w:p w14:paraId="65CDD2D9" w14:textId="77777777" w:rsidR="005A2AAD" w:rsidRPr="005A2AAD" w:rsidRDefault="005A2AAD" w:rsidP="005A2AAD">
      <w:r w:rsidRPr="005A2AAD">
        <w:t xml:space="preserve">            "$gt" : NumberInt(117)</w:t>
      </w:r>
    </w:p>
    <w:p w14:paraId="241EBCFB" w14:textId="77777777" w:rsidR="005A2AAD" w:rsidRPr="005A2AAD" w:rsidRDefault="005A2AAD" w:rsidP="005A2AAD">
      <w:r w:rsidRPr="005A2AAD">
        <w:t xml:space="preserve">        }, </w:t>
      </w:r>
    </w:p>
    <w:p w14:paraId="4A449D1C" w14:textId="77777777" w:rsidR="005A2AAD" w:rsidRPr="005A2AAD" w:rsidRDefault="005A2AAD" w:rsidP="005A2AAD">
      <w:r w:rsidRPr="005A2AAD">
        <w:t xml:space="preserve">        "user.listed_count" : NumberInt(1)</w:t>
      </w:r>
    </w:p>
    <w:p w14:paraId="454C104A" w14:textId="77777777" w:rsidR="005A2AAD" w:rsidRPr="005A2AAD" w:rsidRDefault="005A2AAD" w:rsidP="005A2AAD">
      <w:r w:rsidRPr="005A2AAD">
        <w:t xml:space="preserve">    }</w:t>
      </w:r>
    </w:p>
    <w:p w14:paraId="45BF41EE" w14:textId="752A9236" w:rsidR="005A2AAD" w:rsidRDefault="005A2AAD" w:rsidP="005A2AAD">
      <w:r w:rsidRPr="005A2AAD">
        <w:t>);</w:t>
      </w:r>
    </w:p>
    <w:p w14:paraId="4DEBEEC0" w14:textId="77777777" w:rsidR="00B614B1" w:rsidRDefault="00B614B1" w:rsidP="005A2AAD"/>
    <w:p w14:paraId="2C14BF74" w14:textId="7C2C6357" w:rsidR="005A2AAD" w:rsidRDefault="005A2AAD" w:rsidP="005A2AAD">
      <w:r>
        <w:t>(2)</w:t>
      </w:r>
      <w:r>
        <w:tab/>
      </w:r>
    </w:p>
    <w:p w14:paraId="46BAED43" w14:textId="77777777" w:rsidR="005A2AAD" w:rsidRDefault="005A2AAD" w:rsidP="005A2AAD">
      <w:r>
        <w:t>use kaushal;</w:t>
      </w:r>
    </w:p>
    <w:p w14:paraId="0C2D03DA" w14:textId="77777777" w:rsidR="005A2AAD" w:rsidRDefault="005A2AAD" w:rsidP="005A2AAD">
      <w:r>
        <w:t>db.getCollection("CIS612_2").find(</w:t>
      </w:r>
    </w:p>
    <w:p w14:paraId="35F973E0" w14:textId="77777777" w:rsidR="005A2AAD" w:rsidRDefault="005A2AAD" w:rsidP="005A2AAD">
      <w:r>
        <w:t xml:space="preserve">    { </w:t>
      </w:r>
    </w:p>
    <w:p w14:paraId="3DDF1C43" w14:textId="77777777" w:rsidR="005A2AAD" w:rsidRDefault="005A2AAD" w:rsidP="005A2AAD">
      <w:r>
        <w:t xml:space="preserve">        "user.profile_background_color" : "F5F8FA", </w:t>
      </w:r>
    </w:p>
    <w:p w14:paraId="334BFF8C" w14:textId="77777777" w:rsidR="005A2AAD" w:rsidRDefault="005A2AAD" w:rsidP="005A2AAD">
      <w:r>
        <w:t xml:space="preserve">        "user.profile_text_color" : "333333"</w:t>
      </w:r>
    </w:p>
    <w:p w14:paraId="05976319" w14:textId="77777777" w:rsidR="005A2AAD" w:rsidRDefault="005A2AAD" w:rsidP="005A2AAD">
      <w:r>
        <w:t xml:space="preserve">    }</w:t>
      </w:r>
    </w:p>
    <w:p w14:paraId="53773685" w14:textId="1BC16344" w:rsidR="005A2AAD" w:rsidRPr="005A2AAD" w:rsidRDefault="005A2AAD" w:rsidP="005A2AAD">
      <w:r>
        <w:t>);</w:t>
      </w:r>
    </w:p>
    <w:p w14:paraId="74EE9FA3" w14:textId="77777777" w:rsidR="005A2AAD" w:rsidRDefault="005A2AAD" w:rsidP="007446C2">
      <w:pPr>
        <w:rPr>
          <w:sz w:val="28"/>
          <w:szCs w:val="28"/>
        </w:rPr>
      </w:pPr>
    </w:p>
    <w:p w14:paraId="20457A58" w14:textId="77777777" w:rsidR="005A2AAD" w:rsidRDefault="005A2AAD" w:rsidP="007446C2">
      <w:pPr>
        <w:rPr>
          <w:sz w:val="28"/>
          <w:szCs w:val="28"/>
        </w:rPr>
      </w:pPr>
    </w:p>
    <w:p w14:paraId="74D8BC6F" w14:textId="77777777" w:rsidR="005A2AAD" w:rsidRDefault="005A2AAD" w:rsidP="007446C2">
      <w:pPr>
        <w:rPr>
          <w:sz w:val="28"/>
          <w:szCs w:val="28"/>
        </w:rPr>
      </w:pPr>
    </w:p>
    <w:p w14:paraId="60B8E960" w14:textId="77777777" w:rsidR="005A2AAD" w:rsidRDefault="005A2AAD" w:rsidP="007446C2">
      <w:pPr>
        <w:rPr>
          <w:sz w:val="28"/>
          <w:szCs w:val="28"/>
        </w:rPr>
      </w:pPr>
    </w:p>
    <w:p w14:paraId="4CD547E2" w14:textId="77777777" w:rsidR="005A2AAD" w:rsidRDefault="005A2AAD" w:rsidP="007446C2">
      <w:pPr>
        <w:rPr>
          <w:sz w:val="28"/>
          <w:szCs w:val="28"/>
        </w:rPr>
      </w:pPr>
    </w:p>
    <w:p w14:paraId="2F6ACFF6" w14:textId="77F978FF" w:rsidR="005A2AAD" w:rsidRDefault="005A2AAD" w:rsidP="007446C2">
      <w:pPr>
        <w:rPr>
          <w:sz w:val="28"/>
          <w:szCs w:val="28"/>
        </w:rPr>
      </w:pPr>
    </w:p>
    <w:p w14:paraId="38A3BA3C" w14:textId="77777777" w:rsidR="00B614B1" w:rsidRDefault="00B614B1" w:rsidP="007446C2">
      <w:pPr>
        <w:rPr>
          <w:sz w:val="28"/>
          <w:szCs w:val="28"/>
        </w:rPr>
      </w:pPr>
    </w:p>
    <w:p w14:paraId="48CEA55B" w14:textId="74099A21" w:rsidR="009446CD" w:rsidRDefault="009446CD" w:rsidP="007446C2">
      <w:pPr>
        <w:rPr>
          <w:sz w:val="28"/>
          <w:szCs w:val="28"/>
        </w:rPr>
      </w:pPr>
      <w:r>
        <w:rPr>
          <w:sz w:val="28"/>
          <w:szCs w:val="28"/>
        </w:rPr>
        <w:t>Conclusion: -</w:t>
      </w:r>
    </w:p>
    <w:p w14:paraId="1E1ACCFF" w14:textId="269A0227" w:rsidR="009446CD" w:rsidRDefault="009446CD" w:rsidP="009446CD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Made </w:t>
      </w:r>
      <w:r w:rsidRPr="009446CD">
        <w:rPr>
          <w:sz w:val="28"/>
          <w:szCs w:val="28"/>
        </w:rPr>
        <w:t>the application as a REST API application in Python to make the process automatic for big data processing.</w:t>
      </w:r>
    </w:p>
    <w:p w14:paraId="2D9B9076" w14:textId="77777777" w:rsidR="00F923F5" w:rsidRDefault="007C6C6E" w:rsidP="007C6C6E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7C6C6E">
        <w:rPr>
          <w:sz w:val="28"/>
          <w:szCs w:val="28"/>
        </w:rPr>
        <w:t>Retrieve all the messages related to Donald Trump in MongoDB Queries and save</w:t>
      </w:r>
      <w:r w:rsidR="00F923F5">
        <w:rPr>
          <w:sz w:val="28"/>
          <w:szCs w:val="28"/>
        </w:rPr>
        <w:t>d</w:t>
      </w:r>
      <w:r w:rsidRPr="007C6C6E">
        <w:rPr>
          <w:sz w:val="28"/>
          <w:szCs w:val="28"/>
        </w:rPr>
        <w:t xml:space="preserve"> them</w:t>
      </w:r>
      <w:r w:rsidR="00F923F5">
        <w:rPr>
          <w:sz w:val="28"/>
          <w:szCs w:val="28"/>
        </w:rPr>
        <w:t>.</w:t>
      </w:r>
    </w:p>
    <w:p w14:paraId="7D5168EE" w14:textId="01CFB769" w:rsidR="007C6C6E" w:rsidRPr="007C6C6E" w:rsidRDefault="007C6C6E" w:rsidP="007C6C6E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7C6C6E">
        <w:rPr>
          <w:sz w:val="28"/>
          <w:szCs w:val="28"/>
        </w:rPr>
        <w:t xml:space="preserve">Transform each twit in JSON structure to CSV/TSV to Create a Relational table in a SQL </w:t>
      </w:r>
      <w:r w:rsidR="00AB20EE" w:rsidRPr="007C6C6E">
        <w:rPr>
          <w:sz w:val="28"/>
          <w:szCs w:val="28"/>
        </w:rPr>
        <w:t>Server</w:t>
      </w:r>
      <w:r w:rsidR="00AB20EE">
        <w:rPr>
          <w:sz w:val="28"/>
          <w:szCs w:val="28"/>
        </w:rPr>
        <w:t>. [ All Screenshots are included]</w:t>
      </w:r>
    </w:p>
    <w:p w14:paraId="47AAE12A" w14:textId="79990541" w:rsidR="009446CD" w:rsidRDefault="009446CD" w:rsidP="009446CD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Found</w:t>
      </w:r>
      <w:r w:rsidRPr="009446CD">
        <w:rPr>
          <w:sz w:val="28"/>
          <w:szCs w:val="28"/>
        </w:rPr>
        <w:t xml:space="preserve"> the basic info like how many messages with $Match, Aggregation pipelining, and</w:t>
      </w:r>
      <w:r>
        <w:rPr>
          <w:sz w:val="28"/>
          <w:szCs w:val="28"/>
        </w:rPr>
        <w:t xml:space="preserve"> </w:t>
      </w:r>
      <w:r w:rsidRPr="009446CD">
        <w:rPr>
          <w:sz w:val="28"/>
          <w:szCs w:val="28"/>
        </w:rPr>
        <w:t xml:space="preserve">$Group </w:t>
      </w:r>
      <w:r>
        <w:rPr>
          <w:sz w:val="28"/>
          <w:szCs w:val="28"/>
        </w:rPr>
        <w:t>[Screenshots included in this report above].</w:t>
      </w:r>
    </w:p>
    <w:p w14:paraId="231DFDB2" w14:textId="46DBCECA" w:rsidR="009446CD" w:rsidRDefault="009446CD" w:rsidP="009446CD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Collected all the data in MongoDB.</w:t>
      </w:r>
    </w:p>
    <w:p w14:paraId="3767C479" w14:textId="7E6B81B3" w:rsidR="009446CD" w:rsidRDefault="009446CD" w:rsidP="009446CD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Used and Learned Docker for MongoDB Charts.</w:t>
      </w:r>
    </w:p>
    <w:p w14:paraId="7D5BB03A" w14:textId="7E12932C" w:rsidR="009446CD" w:rsidRDefault="009446CD" w:rsidP="009446CD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Coding Language – Python, Interpreter – PyCharm.</w:t>
      </w:r>
    </w:p>
    <w:p w14:paraId="29A4F898" w14:textId="5CCB747C" w:rsidR="00AB20EE" w:rsidRPr="009446CD" w:rsidRDefault="00AB20EE" w:rsidP="009446CD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Project Completely done with all the requirements and Extra Credit Part.</w:t>
      </w:r>
    </w:p>
    <w:p w14:paraId="5AF67870" w14:textId="77777777" w:rsidR="009446CD" w:rsidRDefault="009446CD" w:rsidP="007446C2">
      <w:pPr>
        <w:rPr>
          <w:sz w:val="28"/>
          <w:szCs w:val="28"/>
        </w:rPr>
      </w:pPr>
    </w:p>
    <w:p w14:paraId="009A5B6D" w14:textId="3CB47C52" w:rsidR="00D3758A" w:rsidRDefault="00D3758A" w:rsidP="007446C2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374B0ADE" w14:textId="77777777" w:rsidR="00D3758A" w:rsidRDefault="00D3758A" w:rsidP="007446C2">
      <w:pPr>
        <w:rPr>
          <w:sz w:val="28"/>
          <w:szCs w:val="28"/>
        </w:rPr>
      </w:pPr>
    </w:p>
    <w:p w14:paraId="2F23F926" w14:textId="1219F795" w:rsidR="00720E70" w:rsidRDefault="00720E70" w:rsidP="007446C2">
      <w:pPr>
        <w:rPr>
          <w:sz w:val="28"/>
          <w:szCs w:val="28"/>
        </w:rPr>
      </w:pPr>
    </w:p>
    <w:p w14:paraId="093BBB44" w14:textId="77777777" w:rsidR="00720E70" w:rsidRPr="007446C2" w:rsidRDefault="00720E70" w:rsidP="007446C2">
      <w:pPr>
        <w:rPr>
          <w:sz w:val="28"/>
          <w:szCs w:val="28"/>
        </w:rPr>
      </w:pPr>
    </w:p>
    <w:sectPr w:rsidR="00720E70" w:rsidRPr="007446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B56F5"/>
    <w:multiLevelType w:val="hybridMultilevel"/>
    <w:tmpl w:val="9A58B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72C73"/>
    <w:multiLevelType w:val="hybridMultilevel"/>
    <w:tmpl w:val="CE121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9B8564C"/>
    <w:multiLevelType w:val="hybridMultilevel"/>
    <w:tmpl w:val="C7E06724"/>
    <w:lvl w:ilvl="0" w:tplc="D3EC96E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1716D5"/>
    <w:multiLevelType w:val="hybridMultilevel"/>
    <w:tmpl w:val="2C6ED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676D1F"/>
    <w:multiLevelType w:val="hybridMultilevel"/>
    <w:tmpl w:val="0A92F85E"/>
    <w:lvl w:ilvl="0" w:tplc="7512D9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DIwNDexNDU2MjBW0lEKTi0uzszPAykwqgUA7nh+jSwAAAA="/>
  </w:docVars>
  <w:rsids>
    <w:rsidRoot w:val="00C17D85"/>
    <w:rsid w:val="00211E08"/>
    <w:rsid w:val="002C0B7E"/>
    <w:rsid w:val="002E1EB5"/>
    <w:rsid w:val="00446E25"/>
    <w:rsid w:val="00497F76"/>
    <w:rsid w:val="00560AC8"/>
    <w:rsid w:val="00561370"/>
    <w:rsid w:val="005A2AAD"/>
    <w:rsid w:val="005E2CA2"/>
    <w:rsid w:val="006D50F1"/>
    <w:rsid w:val="00720E70"/>
    <w:rsid w:val="007446C2"/>
    <w:rsid w:val="007C6C6E"/>
    <w:rsid w:val="008E12CC"/>
    <w:rsid w:val="009446CD"/>
    <w:rsid w:val="009B044A"/>
    <w:rsid w:val="00A75653"/>
    <w:rsid w:val="00AA1B07"/>
    <w:rsid w:val="00AB20EE"/>
    <w:rsid w:val="00B477BC"/>
    <w:rsid w:val="00B614B1"/>
    <w:rsid w:val="00C17D85"/>
    <w:rsid w:val="00C44BAD"/>
    <w:rsid w:val="00CB1546"/>
    <w:rsid w:val="00D3758A"/>
    <w:rsid w:val="00F06588"/>
    <w:rsid w:val="00F24F62"/>
    <w:rsid w:val="00F9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C47E5"/>
  <w15:chartTrackingRefBased/>
  <w15:docId w15:val="{63A2E1C7-0455-4B46-B908-9026B3DDF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2C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2C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E2CA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CB15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B154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76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86581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9024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195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5764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74654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93184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817394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9722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265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1881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678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159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67054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501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5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127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20628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1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655551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2238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856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1480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877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425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891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5683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530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2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417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773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10393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142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845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486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4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31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488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347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3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533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805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684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1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19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6771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3304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033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114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9961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744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393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818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37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3766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059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062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617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614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98603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380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563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55463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8354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7822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717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305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5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1304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6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4502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86892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8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57829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47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496543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345844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650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400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8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161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533080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5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729429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32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86796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04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76337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60002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017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55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7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143216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601504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445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211896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310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00679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68141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413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514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273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14451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2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1779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630183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4344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2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278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0608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202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67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F0FF99-A4E3-4EF8-8EE2-78B54E18B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4</Pages>
  <Words>673</Words>
  <Characters>3838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0220@outlook.com</dc:creator>
  <cp:keywords/>
  <dc:description/>
  <cp:lastModifiedBy>kaushal0220@outlook.com</cp:lastModifiedBy>
  <cp:revision>9</cp:revision>
  <dcterms:created xsi:type="dcterms:W3CDTF">2020-10-05T23:00:00Z</dcterms:created>
  <dcterms:modified xsi:type="dcterms:W3CDTF">2020-10-13T01:19:00Z</dcterms:modified>
</cp:coreProperties>
</file>